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8C28D" w14:textId="43AF265A" w:rsidR="006D5487" w:rsidRPr="000C5F2B" w:rsidRDefault="006D5487" w:rsidP="006D5487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0C5F2B">
        <w:rPr>
          <w:rFonts w:ascii="Times New Roman" w:hAnsi="Times New Roman" w:cs="Times New Roman"/>
          <w:b/>
          <w:bCs/>
          <w:sz w:val="28"/>
          <w:szCs w:val="28"/>
          <w:lang w:val="tr-TR"/>
        </w:rPr>
        <w:t>T.C.</w:t>
      </w:r>
    </w:p>
    <w:p w14:paraId="53FD340A" w14:textId="2117E429" w:rsidR="002D4E76" w:rsidRPr="000C5F2B" w:rsidRDefault="006D5487" w:rsidP="006D5487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  <w:r w:rsidRPr="000C5F2B">
        <w:rPr>
          <w:rFonts w:ascii="Times New Roman" w:hAnsi="Times New Roman" w:cs="Times New Roman"/>
          <w:b/>
          <w:bCs/>
          <w:sz w:val="28"/>
          <w:szCs w:val="28"/>
          <w:lang w:val="tr-TR"/>
        </w:rPr>
        <w:t>SAKARYA ÜNİVERSİTESİ</w:t>
      </w:r>
    </w:p>
    <w:p w14:paraId="7ADAC7A5" w14:textId="14BEF3EC" w:rsidR="006D5487" w:rsidRPr="006D5487" w:rsidRDefault="006D5487" w:rsidP="006D548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6D5487">
        <w:rPr>
          <w:rFonts w:ascii="Times New Roman" w:hAnsi="Times New Roman" w:cs="Times New Roman"/>
          <w:b/>
          <w:bCs/>
          <w:sz w:val="24"/>
          <w:szCs w:val="24"/>
          <w:lang w:val="tr-TR"/>
        </w:rPr>
        <w:t>MÜHENDİSLİK FAKÜLTESİ</w:t>
      </w:r>
    </w:p>
    <w:p w14:paraId="5954ED80" w14:textId="76D030C8" w:rsidR="006D5487" w:rsidRPr="006D5487" w:rsidRDefault="006D5487" w:rsidP="006D548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6D5487">
        <w:rPr>
          <w:rFonts w:ascii="Times New Roman" w:hAnsi="Times New Roman" w:cs="Times New Roman"/>
          <w:b/>
          <w:bCs/>
          <w:sz w:val="24"/>
          <w:szCs w:val="24"/>
          <w:lang w:val="tr-TR"/>
        </w:rPr>
        <w:t>MAKİNE MÜHENDİSLİĞİ BÖLÜMÜ’NE</w:t>
      </w:r>
    </w:p>
    <w:p w14:paraId="276E8B72" w14:textId="77777777" w:rsidR="006D5487" w:rsidRPr="006D5487" w:rsidRDefault="006D5487" w:rsidP="006D548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2FFC9F2B" w14:textId="77777777" w:rsidR="006D5487" w:rsidRPr="006D5487" w:rsidRDefault="006D5487" w:rsidP="006D548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26207983" w14:textId="2616DE10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D5487">
        <w:rPr>
          <w:rFonts w:ascii="Times New Roman" w:hAnsi="Times New Roman" w:cs="Times New Roman"/>
          <w:sz w:val="24"/>
          <w:szCs w:val="24"/>
          <w:lang w:val="tr-TR"/>
        </w:rPr>
        <w:t>Bölümümüzün …………</w:t>
      </w:r>
      <w:r>
        <w:rPr>
          <w:rFonts w:ascii="Times New Roman" w:hAnsi="Times New Roman" w:cs="Times New Roman"/>
          <w:sz w:val="24"/>
          <w:szCs w:val="24"/>
          <w:lang w:val="tr-TR"/>
        </w:rPr>
        <w:t>…….</w:t>
      </w:r>
      <w:r w:rsidRPr="006D548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……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…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>.isimli ve ……………………..n</w:t>
      </w:r>
      <w:r w:rsidRPr="006D5487">
        <w:rPr>
          <w:rFonts w:ascii="Times New Roman" w:hAnsi="Times New Roman" w:cs="Times New Roman"/>
          <w:sz w:val="24"/>
          <w:szCs w:val="24"/>
          <w:lang w:val="tr-TR"/>
        </w:rPr>
        <w:t>umaralı öğrenc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siyim. 2023-2024 güz dönemi sonunda tüm derslerden başarılı olduğum takdirde mezuniyet şartlarını sağlamış olacağım. Bu sebeple </w:t>
      </w:r>
      <w:r w:rsidRPr="006D5487">
        <w:rPr>
          <w:rFonts w:ascii="Times New Roman" w:hAnsi="Times New Roman" w:cs="Times New Roman"/>
          <w:b/>
          <w:bCs/>
          <w:sz w:val="24"/>
          <w:szCs w:val="24"/>
          <w:lang w:val="tr-TR"/>
        </w:rPr>
        <w:t>Akışkanlar Mekaniği I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dersini 2023-2024 Güz döneminde almak istiyorum. Verdiğim bilgilerin doğru olduğunu ve </w:t>
      </w:r>
      <w:r w:rsidR="00C17F42">
        <w:rPr>
          <w:rFonts w:ascii="Times New Roman" w:hAnsi="Times New Roman" w:cs="Times New Roman"/>
          <w:sz w:val="24"/>
          <w:szCs w:val="24"/>
          <w:lang w:val="tr-TR"/>
        </w:rPr>
        <w:t xml:space="preserve">herhangi bir nedenle </w:t>
      </w:r>
      <w:r>
        <w:rPr>
          <w:rFonts w:ascii="Times New Roman" w:hAnsi="Times New Roman" w:cs="Times New Roman"/>
          <w:sz w:val="24"/>
          <w:szCs w:val="24"/>
          <w:lang w:val="tr-TR"/>
        </w:rPr>
        <w:t>dersi alama</w:t>
      </w:r>
      <w:r w:rsidR="00C17F42">
        <w:rPr>
          <w:rFonts w:ascii="Times New Roman" w:hAnsi="Times New Roman" w:cs="Times New Roman"/>
          <w:sz w:val="24"/>
          <w:szCs w:val="24"/>
          <w:lang w:val="tr-TR"/>
        </w:rPr>
        <w:t>m durumund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orumluluğun bana ait olduğunu kabul ediyorum.</w:t>
      </w:r>
    </w:p>
    <w:p w14:paraId="58B48CE7" w14:textId="63237FF6" w:rsidR="006D5487" w:rsidRPr="000C5F2B" w:rsidRDefault="006D5487" w:rsidP="006D5487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0C5F2B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rih: </w:t>
      </w:r>
    </w:p>
    <w:p w14:paraId="09471B8A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24ECC7A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D0CE748" w14:textId="3AD68189" w:rsidR="006D5487" w:rsidRPr="000C5F2B" w:rsidRDefault="006D5487" w:rsidP="006D5487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0C5F2B">
        <w:rPr>
          <w:rFonts w:ascii="Times New Roman" w:hAnsi="Times New Roman" w:cs="Times New Roman"/>
          <w:b/>
          <w:bCs/>
          <w:sz w:val="24"/>
          <w:szCs w:val="24"/>
          <w:lang w:val="tr-TR"/>
        </w:rPr>
        <w:t>Adı Soyadı</w:t>
      </w:r>
    </w:p>
    <w:p w14:paraId="153DD603" w14:textId="41E42761" w:rsidR="006D5487" w:rsidRPr="000C5F2B" w:rsidRDefault="006D5487" w:rsidP="006D548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0C5F2B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                                                                                                                                   İmza</w:t>
      </w:r>
    </w:p>
    <w:p w14:paraId="7266E9A3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964E83E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E48B3C6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A316C40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C4B99C5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EA3B136" w14:textId="77777777" w:rsid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822BA32" w14:textId="5D626FE3" w:rsidR="006D5487" w:rsidRPr="006D5487" w:rsidRDefault="006D5487" w:rsidP="006D5487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6D5487">
        <w:rPr>
          <w:rFonts w:ascii="Times New Roman" w:hAnsi="Times New Roman" w:cs="Times New Roman"/>
          <w:b/>
          <w:bCs/>
          <w:sz w:val="24"/>
          <w:szCs w:val="24"/>
          <w:lang w:val="tr-TR"/>
        </w:rPr>
        <w:t>Ek: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Transkript görseli</w:t>
      </w:r>
    </w:p>
    <w:p w14:paraId="2D564B3C" w14:textId="77777777" w:rsidR="006D5487" w:rsidRPr="006D5487" w:rsidRDefault="006D5487" w:rsidP="006D548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72B6C18A" w14:textId="77777777" w:rsidR="006D5487" w:rsidRPr="006D5487" w:rsidRDefault="006D5487" w:rsidP="006D548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261E0181" w14:textId="77777777" w:rsidR="006D5487" w:rsidRPr="006D5487" w:rsidRDefault="006D5487">
      <w:pPr>
        <w:rPr>
          <w:lang w:val="tr-TR"/>
        </w:rPr>
      </w:pPr>
    </w:p>
    <w:p w14:paraId="0B609EF6" w14:textId="77777777" w:rsidR="006D5487" w:rsidRPr="006D5487" w:rsidRDefault="006D5487">
      <w:pPr>
        <w:rPr>
          <w:lang w:val="tr-TR"/>
        </w:rPr>
      </w:pPr>
    </w:p>
    <w:sectPr w:rsidR="006D5487" w:rsidRPr="006D5487" w:rsidSect="00A004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TIDMizNLC2NjJV0lIJTi4sz8/NACgxrAXgl/cQsAAAA"/>
  </w:docVars>
  <w:rsids>
    <w:rsidRoot w:val="006D5487"/>
    <w:rsid w:val="000C5F2B"/>
    <w:rsid w:val="002D4E76"/>
    <w:rsid w:val="006D5487"/>
    <w:rsid w:val="007E6CFE"/>
    <w:rsid w:val="009B6464"/>
    <w:rsid w:val="00A004CE"/>
    <w:rsid w:val="00C1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55CCCC"/>
  <w15:chartTrackingRefBased/>
  <w15:docId w15:val="{7B9C9E4D-874E-4DDB-B200-AA4C5E627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khan Coşkun</dc:creator>
  <cp:keywords/>
  <dc:description/>
  <cp:lastModifiedBy>Gökhan Coşkun</cp:lastModifiedBy>
  <cp:revision>4</cp:revision>
  <dcterms:created xsi:type="dcterms:W3CDTF">2023-09-22T07:50:00Z</dcterms:created>
  <dcterms:modified xsi:type="dcterms:W3CDTF">2023-09-22T08:05:00Z</dcterms:modified>
</cp:coreProperties>
</file>